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39F71D05" w14:textId="77777777" w:rsidR="00D2539D" w:rsidRPr="007477F0" w:rsidRDefault="00D2539D" w:rsidP="00D2539D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bookmarkStart w:id="2" w:name="_Hlk119492743"/>
            <w:r w:rsidRPr="00C61782">
              <w:rPr>
                <w:rFonts w:ascii="Verdana" w:hAnsi="Verdana" w:cs="Arial"/>
                <w:sz w:val="20"/>
                <w:szCs w:val="20"/>
              </w:rPr>
              <w:t>„</w:t>
            </w:r>
            <w:r w:rsidRPr="00860486">
              <w:rPr>
                <w:rFonts w:ascii="Verdana" w:hAnsi="Verdana" w:cs="Arial"/>
                <w:b/>
                <w:sz w:val="20"/>
                <w:szCs w:val="20"/>
              </w:rPr>
              <w:t xml:space="preserve">Dostawa AGD dla jednostek </w:t>
            </w:r>
            <w:proofErr w:type="spellStart"/>
            <w:r w:rsidRPr="00860486">
              <w:rPr>
                <w:rFonts w:ascii="Verdana" w:hAnsi="Verdana" w:cs="Arial"/>
                <w:b/>
                <w:sz w:val="20"/>
                <w:szCs w:val="20"/>
              </w:rPr>
              <w:t>UWr</w:t>
            </w:r>
            <w:proofErr w:type="spellEnd"/>
            <w:r>
              <w:rPr>
                <w:rFonts w:ascii="Verdana" w:hAnsi="Verdana" w:cs="Arial"/>
                <w:b/>
                <w:sz w:val="20"/>
                <w:szCs w:val="20"/>
              </w:rPr>
              <w:t xml:space="preserve"> - z podziałem na części”</w:t>
            </w:r>
          </w:p>
          <w:bookmarkEnd w:id="2"/>
          <w:p w14:paraId="552EFE61" w14:textId="43EC8323" w:rsidR="0020079D" w:rsidRDefault="0020079D" w:rsidP="004B0B05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  <w:p w14:paraId="46DC2764" w14:textId="06E1B72B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6E216351" w14:textId="164932B0" w:rsidR="00D2539D" w:rsidRDefault="00165687" w:rsidP="00D2539D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014E8FD0" w14:textId="1359F39A" w:rsidR="00D2539D" w:rsidRDefault="00D2539D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p w14:paraId="7CE328F1" w14:textId="77777777" w:rsidR="00E12184" w:rsidRDefault="00E12184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9640" w:type="dxa"/>
        <w:tblInd w:w="-214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3827"/>
        <w:gridCol w:w="851"/>
        <w:gridCol w:w="1417"/>
        <w:gridCol w:w="3119"/>
      </w:tblGrid>
      <w:tr w:rsidR="00411E37" w:rsidRPr="00762BA7" w14:paraId="41C55225" w14:textId="77777777" w:rsidTr="00411E37">
        <w:trPr>
          <w:trHeight w:val="307"/>
        </w:trPr>
        <w:tc>
          <w:tcPr>
            <w:tcW w:w="9640" w:type="dxa"/>
            <w:gridSpan w:val="5"/>
            <w:shd w:val="clear" w:color="auto" w:fill="365F91" w:themeFill="accent1" w:themeFillShade="BF"/>
            <w:noWrap/>
            <w:vAlign w:val="bottom"/>
            <w:hideMark/>
          </w:tcPr>
          <w:p w14:paraId="4B11F2B8" w14:textId="29766FFB" w:rsidR="00411E37" w:rsidRPr="00411E37" w:rsidRDefault="00411E37" w:rsidP="00411E37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  <w:lastRenderedPageBreak/>
              <w:t xml:space="preserve">CZĘŚĆ nr </w:t>
            </w:r>
            <w:r w:rsidRPr="00411E37"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  <w:t>1</w:t>
            </w:r>
          </w:p>
          <w:p w14:paraId="50CC1EC5" w14:textId="7F6747D4" w:rsidR="00411E37" w:rsidRPr="00762BA7" w:rsidRDefault="00411E37" w:rsidP="004A5C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</w:pPr>
          </w:p>
        </w:tc>
      </w:tr>
      <w:tr w:rsidR="00411E37" w:rsidRPr="00762BA7" w14:paraId="0B4B00AB" w14:textId="77777777" w:rsidTr="00411E37">
        <w:trPr>
          <w:trHeight w:val="646"/>
        </w:trPr>
        <w:tc>
          <w:tcPr>
            <w:tcW w:w="426" w:type="dxa"/>
            <w:shd w:val="clear" w:color="auto" w:fill="auto"/>
            <w:vAlign w:val="center"/>
            <w:hideMark/>
          </w:tcPr>
          <w:p w14:paraId="49ED2278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bookmarkStart w:id="3" w:name="_Hlk110500670" w:colFirst="1" w:colLast="4"/>
            <w:bookmarkStart w:id="4" w:name="RANGE!A2"/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Lp.</w:t>
            </w:r>
            <w:bookmarkEnd w:id="4"/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95024F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Przedmiot zamówieni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2A6191B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Ilość szt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91DD55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Cena jednostkowa netto w zł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88E046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Wartość netto w zł</w:t>
            </w:r>
          </w:p>
        </w:tc>
      </w:tr>
      <w:tr w:rsidR="00411E37" w:rsidRPr="00762BA7" w14:paraId="1842DEED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7654429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2F4C0E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(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298EF86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029DB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0E2CF9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4FCBF2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86EE25E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0EF254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(I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176C167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3E682BB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5D32128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1D0FDF1C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4F3DD7F1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9208C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z regulacją temperatur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768688F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B7FDF6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3A99D9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FB54110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4EEF790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E9C003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dzbanek do filtrowania wod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1C2157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DBDCF3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5C272A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1A645B7B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78DFF3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D83E8B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ekspres ciśnieniowy (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883C698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266705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EF0792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0A149EA8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7164BD6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D681587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ekspres ciśnieniowy (II)  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D0EAC25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6EEC19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0856F8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0E37E39" w14:textId="77777777" w:rsidTr="00411E37">
        <w:trPr>
          <w:trHeight w:val="523"/>
        </w:trPr>
        <w:tc>
          <w:tcPr>
            <w:tcW w:w="426" w:type="dxa"/>
            <w:shd w:val="clear" w:color="auto" w:fill="auto"/>
            <w:vAlign w:val="center"/>
            <w:hideMark/>
          </w:tcPr>
          <w:p w14:paraId="54175C3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F3A556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filtr do wody pasujący do ekspresów marki DE'LONGHI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BEAD73D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B5006F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82725D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8A6C88D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26E37BB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95CF7C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filtr do wody pasujący do ekspresów marki </w:t>
            </w: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Nivona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E9A1DB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97253C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20443B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42C64A8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3168B9D8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AE5E2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filtr do wody pasujący do ekspresów marki </w:t>
            </w: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Saeco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15F9B7F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BDD24F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DE0CD2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BA03233" w14:textId="77777777" w:rsidTr="00411E37">
        <w:trPr>
          <w:trHeight w:val="523"/>
        </w:trPr>
        <w:tc>
          <w:tcPr>
            <w:tcW w:w="426" w:type="dxa"/>
            <w:shd w:val="clear" w:color="auto" w:fill="auto"/>
            <w:vAlign w:val="center"/>
            <w:hideMark/>
          </w:tcPr>
          <w:p w14:paraId="761E600A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65745C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filtr do wody pasujący do ekspresów marki Siemens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D1C137E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924B7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0ACAE1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2B83715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BB2BA0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98516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grzejnik olejowy 1500W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876A2D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512F0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1786DAC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973C97E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6C9FCBCD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95A7653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grzejnik olejowy 2500W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E7A3BEC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259AA8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4F0803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6A935B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6A05EF3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0B7085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kuchenka mikrofalow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8C7D903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5DCEEA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7BD5D1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27B67D2A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47E78B5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E99FA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lodówka - mał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79FAD9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3D2D8A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ACEB9B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3798A75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EEC8123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222DD2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lodówka z zamrażalnikiem w dolnej części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E8A046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FD8570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98ED54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24E840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6585DF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719B0C3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odkamieniacz</w:t>
            </w:r>
            <w:proofErr w:type="spellEnd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 do ekspresu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F9EEF3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0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4B408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4F6921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0F7E0BC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92B9898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889E4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tabletki do czyszczenia ekspresów ciśnieniowych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D1C31D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DAFFD9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39F409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6455AF4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196446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CCB1A5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entylator biurkow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6BDEC8C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287D2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F55B67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36FEDA7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DBF222D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88EE28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entylator stojąc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C95282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4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131B17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A72DC0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05B1AC7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27FD1C33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42FA62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kłady zapasowe do dzbanka filtrującego wodę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306B11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2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2C38CC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2FD741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633535E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21F1346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D3302C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zegar ścienn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8FE556D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0200BF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2876F21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1409EF0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2A1241A0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6C500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>zmywarka do naczyń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B45BE4E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DA299E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11F78F4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2E66764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71E389B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D6E368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 xml:space="preserve">lodówka </w:t>
            </w:r>
            <w:proofErr w:type="spellStart"/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>podblatowa</w:t>
            </w:r>
            <w:proofErr w:type="spellEnd"/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 xml:space="preserve"> do zabudow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82D9C1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8C95B0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2FB4B73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038663FD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1C194511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107B599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Cena ofertowa netto (SUMA WARTOŚCI NETTO POZ. 1-23):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727F8F3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2ACDEAF0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55B68EFD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579874F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Wartość podatku VAT (stawka …… %):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ECB5D7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29CC4424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38BAB5F5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6DE33764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eastAsia="pl-PL"/>
              </w:rPr>
              <w:footnoteReference w:customMarkFollows="1" w:id="1"/>
              <w:t xml:space="preserve">CENA OFERTOWA BRUTTO: 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0D0EAC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0F5F8B64" w14:textId="77777777" w:rsidTr="00411E37">
        <w:trPr>
          <w:trHeight w:val="1137"/>
        </w:trPr>
        <w:tc>
          <w:tcPr>
            <w:tcW w:w="426" w:type="dxa"/>
            <w:shd w:val="clear" w:color="auto" w:fill="auto"/>
            <w:vAlign w:val="center"/>
            <w:hideMark/>
          </w:tcPr>
          <w:p w14:paraId="1C5EDD1E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7E5578A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Oświadczam/y, iż ofer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następujący okres gwarancji i rękojmi:</w:t>
            </w:r>
          </w:p>
          <w:p w14:paraId="30036834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 w:rsidRPr="00762BA7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eastAsia="pl-PL"/>
              </w:rPr>
              <w:t xml:space="preserve">UWAGA: </w:t>
            </w: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u w:val="single"/>
                <w:lang w:eastAsia="pl-PL"/>
              </w:rPr>
              <w:t>należy zaznaczyć odpowiedni, jeden kwadrat (x).</w:t>
            </w:r>
          </w:p>
          <w:p w14:paraId="0DC16757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FA61CEB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4 miesiące</w:t>
            </w:r>
          </w:p>
          <w:p w14:paraId="32B03292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36 miesięcy</w:t>
            </w:r>
          </w:p>
          <w:p w14:paraId="2C90E4A8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48 miesięcy</w:t>
            </w:r>
          </w:p>
          <w:p w14:paraId="4DA0BDCC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60 miesięcy</w:t>
            </w:r>
          </w:p>
          <w:p w14:paraId="2A9E20DD" w14:textId="77777777" w:rsidR="00411E37" w:rsidRPr="00762BA7" w:rsidRDefault="00411E37" w:rsidP="004A5C40">
            <w:pPr>
              <w:spacing w:after="0" w:line="240" w:lineRule="auto"/>
              <w:ind w:firstLine="330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411E37" w:rsidRPr="00762BA7" w14:paraId="1328D4CB" w14:textId="77777777" w:rsidTr="00411E37">
        <w:trPr>
          <w:trHeight w:val="701"/>
        </w:trPr>
        <w:tc>
          <w:tcPr>
            <w:tcW w:w="426" w:type="dxa"/>
            <w:shd w:val="clear" w:color="auto" w:fill="auto"/>
            <w:vAlign w:val="center"/>
            <w:hideMark/>
          </w:tcPr>
          <w:p w14:paraId="5F732B48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lastRenderedPageBreak/>
              <w:t>E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60504C96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Deklar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, iż zrealiz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zamówienie w terminie:</w:t>
            </w:r>
          </w:p>
          <w:p w14:paraId="0396F1C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UWAGA: należy zaznaczyć odpowiedni, jeden kwadrat (x).</w:t>
            </w:r>
          </w:p>
          <w:p w14:paraId="50C55C18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249B491D" w14:textId="24EA686E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7450B31A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20 dni </w:t>
            </w:r>
          </w:p>
          <w:p w14:paraId="56F3D6EB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30 dni </w:t>
            </w:r>
          </w:p>
          <w:p w14:paraId="6388D38E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Symbol" w:eastAsia="Times New Roman" w:hAnsi="Symbol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o 40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ni </w:t>
            </w:r>
            <w:r w:rsidRPr="00762BA7">
              <w:rPr>
                <w:rFonts w:ascii="Symbol" w:eastAsia="Times New Roman" w:hAnsi="Times New Roman" w:cs="Calibri"/>
                <w:color w:val="000000"/>
                <w:sz w:val="20"/>
                <w:szCs w:val="20"/>
                <w:lang w:eastAsia="pl-PL"/>
              </w:rPr>
              <w:t> </w:t>
            </w:r>
            <w:r w:rsidRPr="00762BA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        </w:t>
            </w:r>
          </w:p>
        </w:tc>
      </w:tr>
      <w:bookmarkEnd w:id="3"/>
    </w:tbl>
    <w:p w14:paraId="4B24EEC4" w14:textId="77777777" w:rsidR="00D2539D" w:rsidRPr="00D2539D" w:rsidRDefault="00D2539D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9640" w:type="dxa"/>
        <w:tblInd w:w="-2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5"/>
        <w:gridCol w:w="5248"/>
        <w:gridCol w:w="3477"/>
      </w:tblGrid>
      <w:tr w:rsidR="00411E37" w14:paraId="58035CC1" w14:textId="77777777" w:rsidTr="00411E37">
        <w:tblPrEx>
          <w:tblCellMar>
            <w:top w:w="0" w:type="dxa"/>
            <w:bottom w:w="0" w:type="dxa"/>
          </w:tblCellMar>
        </w:tblPrEx>
        <w:trPr>
          <w:trHeight w:val="307"/>
        </w:trPr>
        <w:tc>
          <w:tcPr>
            <w:tcW w:w="9640" w:type="dxa"/>
            <w:gridSpan w:val="3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2F5496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8A9E000" w14:textId="77777777" w:rsidR="00411E37" w:rsidRPr="00411E37" w:rsidRDefault="00411E37" w:rsidP="004A5C40">
            <w:pPr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  <w:r w:rsidRPr="00411E37">
              <w:rPr>
                <w:rFonts w:ascii="Verdana" w:eastAsia="Times New Roman" w:hAnsi="Verdana" w:cs="Calibri"/>
                <w:b/>
                <w:bCs/>
                <w:color w:val="FFFFFF"/>
                <w:sz w:val="24"/>
                <w:szCs w:val="24"/>
                <w:lang w:eastAsia="pl-PL"/>
              </w:rPr>
              <w:t>CZĘŚĆ nr 2</w:t>
            </w:r>
          </w:p>
        </w:tc>
      </w:tr>
      <w:tr w:rsidR="00411E37" w14:paraId="2664122E" w14:textId="77777777" w:rsidTr="00E12184">
        <w:tblPrEx>
          <w:tblCellMar>
            <w:top w:w="0" w:type="dxa"/>
            <w:bottom w:w="0" w:type="dxa"/>
          </w:tblCellMar>
        </w:tblPrEx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0A4284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A672BB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Cena ofertowa netto: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48C534A" w14:textId="77777777" w:rsidR="00411E3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14:paraId="7EB8DA6C" w14:textId="77777777" w:rsidTr="00E12184">
        <w:tblPrEx>
          <w:tblCellMar>
            <w:top w:w="0" w:type="dxa"/>
            <w:bottom w:w="0" w:type="dxa"/>
          </w:tblCellMar>
        </w:tblPrEx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1A2F72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F9B2638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Wartość podatku VAT (stawka …… %):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E160B36" w14:textId="77777777" w:rsidR="00411E3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14:paraId="22785ABC" w14:textId="77777777" w:rsidTr="00E12184">
        <w:tblPrEx>
          <w:tblCellMar>
            <w:top w:w="0" w:type="dxa"/>
            <w:bottom w:w="0" w:type="dxa"/>
          </w:tblCellMar>
        </w:tblPrEx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A07033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FD1DE1" w14:textId="77777777" w:rsidR="00411E37" w:rsidRPr="00E60431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E60431">
              <w:rPr>
                <w:rFonts w:ascii="Verdana" w:hAnsi="Verdana"/>
                <w:sz w:val="18"/>
                <w:szCs w:val="18"/>
                <w:lang w:eastAsia="pl-PL"/>
              </w:rPr>
              <w:footnoteReference w:customMarkFollows="1" w:id="2"/>
              <w:t>CENA OFERT</w:t>
            </w:r>
            <w:r w:rsidRPr="00E60431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OWA BRUTTO: 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E703A46" w14:textId="77777777" w:rsidR="00411E37" w:rsidRPr="00E60431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E60431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…….</w:t>
            </w:r>
          </w:p>
        </w:tc>
      </w:tr>
      <w:tr w:rsidR="00411E37" w14:paraId="3CB2083D" w14:textId="77777777" w:rsidTr="00411E37">
        <w:tblPrEx>
          <w:tblCellMar>
            <w:top w:w="0" w:type="dxa"/>
            <w:bottom w:w="0" w:type="dxa"/>
          </w:tblCellMar>
        </w:tblPrEx>
        <w:trPr>
          <w:trHeight w:val="1137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3DA6D3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E35E643" w14:textId="77777777" w:rsidR="00411E37" w:rsidRDefault="00411E37" w:rsidP="004A5C40">
            <w:pPr>
              <w:spacing w:after="0" w:line="240" w:lineRule="auto"/>
              <w:jc w:val="right"/>
            </w:pPr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Oświadczam/y, iż ofer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następujący okres gwarancji i rękojmi:</w:t>
            </w:r>
          </w:p>
          <w:p w14:paraId="14CF6AB0" w14:textId="77777777" w:rsidR="00411E37" w:rsidRDefault="00411E37" w:rsidP="004A5C40">
            <w:pPr>
              <w:spacing w:after="0" w:line="240" w:lineRule="auto"/>
              <w:jc w:val="right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eastAsia="pl-PL"/>
              </w:rPr>
              <w:t xml:space="preserve">UWAGA: </w:t>
            </w:r>
            <w:r>
              <w:rPr>
                <w:rFonts w:ascii="Verdana" w:eastAsia="Times New Roman" w:hAnsi="Verdana" w:cs="Calibri"/>
                <w:color w:val="000000"/>
                <w:sz w:val="16"/>
                <w:szCs w:val="16"/>
                <w:u w:val="single"/>
                <w:lang w:eastAsia="pl-PL"/>
              </w:rPr>
              <w:t>należy zaznaczyć odpowiedni, jeden kwadrat (x).</w:t>
            </w:r>
          </w:p>
          <w:p w14:paraId="743CAD50" w14:textId="77777777" w:rsidR="00411E37" w:rsidRDefault="00411E37" w:rsidP="004A5C40">
            <w:pPr>
              <w:spacing w:after="0" w:line="240" w:lineRule="auto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D1CBEC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4 miesiące</w:t>
            </w:r>
          </w:p>
          <w:p w14:paraId="4989124C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36 miesięcy</w:t>
            </w:r>
          </w:p>
          <w:p w14:paraId="2A8FC73A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48 miesięcy</w:t>
            </w:r>
          </w:p>
          <w:p w14:paraId="68DAB8D6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60 miesięcy</w:t>
            </w:r>
          </w:p>
          <w:p w14:paraId="29F1CF7F" w14:textId="77777777" w:rsidR="00411E37" w:rsidRDefault="00411E37" w:rsidP="004A5C40">
            <w:pPr>
              <w:spacing w:after="0" w:line="240" w:lineRule="auto"/>
              <w:ind w:firstLine="330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411E37" w14:paraId="404182CF" w14:textId="77777777" w:rsidTr="00411E37">
        <w:tblPrEx>
          <w:tblCellMar>
            <w:top w:w="0" w:type="dxa"/>
            <w:bottom w:w="0" w:type="dxa"/>
          </w:tblCellMar>
        </w:tblPrEx>
        <w:trPr>
          <w:trHeight w:val="701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F2E27B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4E745C0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Deklar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, iż zrealiz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zamówienie w terminie:</w:t>
            </w:r>
          </w:p>
          <w:p w14:paraId="776BB202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UWAGA: należy zaznaczyć odpowiedni, jeden kwadrat (x).</w:t>
            </w:r>
          </w:p>
          <w:p w14:paraId="79990011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7DA48A6D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2C5F7A59" w14:textId="77777777" w:rsidR="00411E37" w:rsidRDefault="00411E37" w:rsidP="004A5C40">
            <w:pPr>
              <w:spacing w:after="0" w:line="240" w:lineRule="auto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5E580D2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10 dni </w:t>
            </w:r>
          </w:p>
          <w:p w14:paraId="308BE5FC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20 dni </w:t>
            </w:r>
          </w:p>
          <w:p w14:paraId="0202CB65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30 dni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     </w:t>
            </w:r>
          </w:p>
        </w:tc>
      </w:tr>
    </w:tbl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Arial"/>
          <w:sz w:val="20"/>
          <w:szCs w:val="20"/>
        </w:rPr>
        <w:t>ś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0CC39C28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bez zastrzeżeń wz</w:t>
      </w:r>
      <w:r w:rsidR="00E12184">
        <w:rPr>
          <w:rFonts w:ascii="Verdana" w:hAnsi="Verdana" w:cs="Arial"/>
          <w:sz w:val="20"/>
          <w:szCs w:val="20"/>
        </w:rPr>
        <w:t>ór</w:t>
      </w:r>
      <w:r w:rsidRPr="00973D1A">
        <w:rPr>
          <w:rFonts w:ascii="Verdana" w:hAnsi="Verdana" w:cs="Arial"/>
          <w:sz w:val="20"/>
          <w:szCs w:val="20"/>
        </w:rPr>
        <w:t xml:space="preserve"> umowy przedstawiony w SWZ</w:t>
      </w:r>
      <w:r w:rsidR="00E12184">
        <w:rPr>
          <w:rFonts w:ascii="Verdana" w:hAnsi="Verdana" w:cs="Arial"/>
          <w:sz w:val="20"/>
          <w:szCs w:val="20"/>
        </w:rPr>
        <w:t xml:space="preserve"> dla części na którą składamy ofertę</w:t>
      </w:r>
      <w:r w:rsidRPr="00973D1A">
        <w:rPr>
          <w:rFonts w:ascii="Verdana" w:hAnsi="Verdana" w:cs="Arial"/>
          <w:sz w:val="20"/>
          <w:szCs w:val="20"/>
        </w:rPr>
        <w:t xml:space="preserve">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335D590E" w:rsidR="00165687" w:rsidRPr="00E12184" w:rsidRDefault="00165687" w:rsidP="00E12184">
      <w:pPr>
        <w:numPr>
          <w:ilvl w:val="0"/>
          <w:numId w:val="11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</w:t>
      </w:r>
      <w:r w:rsidR="00E1218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</w:t>
      </w:r>
      <w:r w:rsidR="00E12184">
        <w:rPr>
          <w:rFonts w:ascii="Verdana" w:hAnsi="Verdana"/>
          <w:sz w:val="20"/>
          <w:szCs w:val="20"/>
        </w:rPr>
        <w:t xml:space="preserve"> dla części nr:</w:t>
      </w:r>
    </w:p>
    <w:p w14:paraId="1F2E3D4A" w14:textId="1AF17C49" w:rsidR="00E12184" w:rsidRDefault="00E12184" w:rsidP="00E12184">
      <w:pPr>
        <w:pStyle w:val="Akapitzlist"/>
        <w:numPr>
          <w:ilvl w:val="5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1</w:t>
      </w:r>
    </w:p>
    <w:p w14:paraId="3D39B40B" w14:textId="48984DC2" w:rsidR="00E12184" w:rsidRPr="00E12184" w:rsidRDefault="00E12184" w:rsidP="00E12184">
      <w:pPr>
        <w:pStyle w:val="Akapitzlist"/>
        <w:numPr>
          <w:ilvl w:val="5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2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E12184">
      <w:pPr>
        <w:numPr>
          <w:ilvl w:val="0"/>
          <w:numId w:val="12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65B66FC1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5362E0E1" w:rsidR="00165687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lastRenderedPageBreak/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 xml:space="preserve">9 pkt </w:t>
      </w:r>
      <w:r w:rsidR="00E12184">
        <w:rPr>
          <w:rFonts w:ascii="Verdana" w:hAnsi="Verdana" w:cs="Arial"/>
          <w:sz w:val="20"/>
          <w:szCs w:val="20"/>
        </w:rPr>
        <w:t>a-b)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6F5FF11" w14:textId="57337E26" w:rsidR="00E12184" w:rsidRPr="00973D1A" w:rsidRDefault="00E12184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Część nr 1</w:t>
      </w:r>
    </w:p>
    <w:p w14:paraId="38D8CF16" w14:textId="6D7B5C22" w:rsidR="00165687" w:rsidRPr="00E12184" w:rsidRDefault="00165687" w:rsidP="00E12184">
      <w:pPr>
        <w:numPr>
          <w:ilvl w:val="0"/>
          <w:numId w:val="13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308A6682" w14:textId="51F3BB8B" w:rsidR="00E12184" w:rsidRDefault="00E12184" w:rsidP="00E12184">
      <w:pPr>
        <w:spacing w:after="0"/>
        <w:ind w:left="113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2</w:t>
      </w:r>
    </w:p>
    <w:p w14:paraId="0E6EA79B" w14:textId="3B6D1E1E" w:rsidR="00E12184" w:rsidRPr="00E12184" w:rsidRDefault="00E12184" w:rsidP="00E12184">
      <w:pPr>
        <w:numPr>
          <w:ilvl w:val="0"/>
          <w:numId w:val="13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4D4A6124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</w:t>
      </w:r>
      <w:r w:rsidR="00E12184">
        <w:rPr>
          <w:rFonts w:ascii="Verdana" w:hAnsi="Verdana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technicznych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6104524B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="00A30B44">
        <w:rPr>
          <w:rFonts w:ascii="Verdana" w:hAnsi="Verdana" w:cs="Arial"/>
          <w:sz w:val="20"/>
          <w:szCs w:val="20"/>
        </w:rPr>
        <w:t xml:space="preserve">pkt </w:t>
      </w:r>
      <w:r w:rsidR="00E12184">
        <w:rPr>
          <w:rFonts w:ascii="Verdana" w:hAnsi="Verdana" w:cs="Arial"/>
          <w:sz w:val="20"/>
          <w:szCs w:val="20"/>
        </w:rPr>
        <w:t>c</w:t>
      </w:r>
      <w:r w:rsidR="00A30B44">
        <w:rPr>
          <w:rFonts w:ascii="Verdana" w:hAnsi="Verdana" w:cs="Arial"/>
          <w:sz w:val="20"/>
          <w:szCs w:val="20"/>
        </w:rPr>
        <w:t>-</w:t>
      </w:r>
      <w:r w:rsidR="00E12184">
        <w:rPr>
          <w:rFonts w:ascii="Verdana" w:hAnsi="Verdana" w:cs="Arial"/>
          <w:sz w:val="20"/>
          <w:szCs w:val="20"/>
        </w:rPr>
        <w:t>d</w:t>
      </w:r>
      <w:r w:rsidR="00A30B44">
        <w:rPr>
          <w:rFonts w:ascii="Verdana" w:hAnsi="Verdana" w:cs="Arial"/>
          <w:sz w:val="20"/>
          <w:szCs w:val="20"/>
        </w:rPr>
        <w:t xml:space="preserve">)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E12184">
      <w:pPr>
        <w:numPr>
          <w:ilvl w:val="3"/>
          <w:numId w:val="8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5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973D1A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973D1A">
        <w:rPr>
          <w:rFonts w:ascii="Verdana" w:hAnsi="Verdana" w:cs="Arial"/>
          <w:sz w:val="20"/>
          <w:szCs w:val="20"/>
        </w:rPr>
        <w:t>uPzp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5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6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lastRenderedPageBreak/>
        <w:t xml:space="preserve">wartość towaru lub usługi objętego obowiązkiem podatkowym Zamawiającego, bez kwoty podatku: </w:t>
      </w:r>
      <w:bookmarkStart w:id="6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6"/>
    </w:p>
    <w:p w14:paraId="2B85AA2C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Verdana"/>
          <w:sz w:val="20"/>
          <w:szCs w:val="20"/>
        </w:rPr>
        <w:t>śmy</w:t>
      </w:r>
      <w:proofErr w:type="spellEnd"/>
      <w:r w:rsidRPr="00973D1A">
        <w:rPr>
          <w:rFonts w:ascii="Verdana" w:hAnsi="Verdana" w:cs="Verdana"/>
          <w:sz w:val="20"/>
          <w:szCs w:val="20"/>
        </w:rPr>
        <w:t>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7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8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207819EF" w14:textId="77777777" w:rsidR="00411E37" w:rsidRDefault="00411E37" w:rsidP="00411E37"/>
  </w:footnote>
  <w:footnote w:id="2">
    <w:p w14:paraId="2C4423FB" w14:textId="77777777" w:rsidR="00411E37" w:rsidRDefault="00411E37" w:rsidP="00411E37"/>
  </w:footnote>
  <w:footnote w:id="3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4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5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6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7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8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9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0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230A45A8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4B0B05" w:rsidRPr="004B0B05">
          <w:rPr>
            <w:rFonts w:ascii="Verdana" w:hAnsi="Verdana"/>
            <w:b/>
            <w:sz w:val="18"/>
            <w:szCs w:val="18"/>
          </w:rPr>
          <w:t>BZP.2710.</w:t>
        </w:r>
        <w:r w:rsidR="00D2539D">
          <w:rPr>
            <w:rFonts w:ascii="Verdana" w:hAnsi="Verdana"/>
            <w:b/>
            <w:sz w:val="18"/>
            <w:szCs w:val="18"/>
          </w:rPr>
          <w:t>74</w:t>
        </w:r>
        <w:r w:rsidR="004B0B05" w:rsidRPr="004B0B05">
          <w:rPr>
            <w:rFonts w:ascii="Verdana" w:hAnsi="Verdana"/>
            <w:b/>
            <w:sz w:val="18"/>
            <w:szCs w:val="18"/>
          </w:rPr>
          <w:t>.2022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7EF9"/>
    <w:multiLevelType w:val="hybridMultilevel"/>
    <w:tmpl w:val="E9E6AB64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2" w15:restartNumberingAfterBreak="0">
    <w:nsid w:val="1D73758F"/>
    <w:multiLevelType w:val="hybridMultilevel"/>
    <w:tmpl w:val="739CC742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4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44C32E9C"/>
    <w:multiLevelType w:val="hybridMultilevel"/>
    <w:tmpl w:val="44C6B03A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47E1379B"/>
    <w:multiLevelType w:val="multilevel"/>
    <w:tmpl w:val="DCEA9EF0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1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12" w15:restartNumberingAfterBreak="0">
    <w:nsid w:val="737B76EB"/>
    <w:multiLevelType w:val="multilevel"/>
    <w:tmpl w:val="E2543AB4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6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6"/>
  </w:num>
  <w:num w:numId="2" w16cid:durableId="1434351964">
    <w:abstractNumId w:val="16"/>
  </w:num>
  <w:num w:numId="3" w16cid:durableId="1560478769">
    <w:abstractNumId w:val="5"/>
  </w:num>
  <w:num w:numId="4" w16cid:durableId="1809282660">
    <w:abstractNumId w:val="13"/>
  </w:num>
  <w:num w:numId="5" w16cid:durableId="320428523">
    <w:abstractNumId w:val="4"/>
  </w:num>
  <w:num w:numId="6" w16cid:durableId="1068839217">
    <w:abstractNumId w:val="8"/>
  </w:num>
  <w:num w:numId="7" w16cid:durableId="868104971">
    <w:abstractNumId w:val="7"/>
  </w:num>
  <w:num w:numId="8" w16cid:durableId="1419447440">
    <w:abstractNumId w:val="1"/>
  </w:num>
  <w:num w:numId="9" w16cid:durableId="977688820">
    <w:abstractNumId w:val="10"/>
  </w:num>
  <w:num w:numId="10" w16cid:durableId="472335782">
    <w:abstractNumId w:val="15"/>
  </w:num>
  <w:num w:numId="11" w16cid:durableId="647049483">
    <w:abstractNumId w:val="3"/>
  </w:num>
  <w:num w:numId="12" w16cid:durableId="2041513512">
    <w:abstractNumId w:val="14"/>
  </w:num>
  <w:num w:numId="13" w16cid:durableId="926115348">
    <w:abstractNumId w:val="11"/>
  </w:num>
  <w:num w:numId="14" w16cid:durableId="1914394758">
    <w:abstractNumId w:val="2"/>
  </w:num>
  <w:num w:numId="15" w16cid:durableId="1303736075">
    <w:abstractNumId w:val="0"/>
  </w:num>
  <w:num w:numId="16" w16cid:durableId="147524704">
    <w:abstractNumId w:val="9"/>
  </w:num>
  <w:num w:numId="17" w16cid:durableId="1937010301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11E37"/>
    <w:rsid w:val="004265C8"/>
    <w:rsid w:val="0044294D"/>
    <w:rsid w:val="00457B1E"/>
    <w:rsid w:val="0046340C"/>
    <w:rsid w:val="00465515"/>
    <w:rsid w:val="004B0B0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30B44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2539D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2184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9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1104</Words>
  <Characters>6626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13</cp:revision>
  <cp:lastPrinted>2022-09-23T10:37:00Z</cp:lastPrinted>
  <dcterms:created xsi:type="dcterms:W3CDTF">2022-09-14T13:06:00Z</dcterms:created>
  <dcterms:modified xsi:type="dcterms:W3CDTF">2023-01-1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